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EFBD6A" w14:textId="6B3901CC" w:rsidR="001949FD" w:rsidRPr="00744423" w:rsidRDefault="0078294E" w:rsidP="000C147C">
      <w:pPr>
        <w:spacing w:line="360" w:lineRule="auto"/>
        <w:rPr>
          <w:rFonts w:ascii="Arial" w:hAnsi="Arial" w:cs="Arial"/>
          <w:b/>
          <w:sz w:val="24"/>
          <w:szCs w:val="24"/>
          <w:lang w:val="en-US"/>
        </w:rPr>
      </w:pPr>
      <w:bookmarkStart w:id="0" w:name="_GoBack"/>
      <w:bookmarkEnd w:id="0"/>
      <w:r>
        <w:rPr>
          <w:rFonts w:ascii="Arial" w:hAnsi="Arial" w:cs="Arial"/>
          <w:b/>
          <w:sz w:val="24"/>
          <w:szCs w:val="24"/>
          <w:lang w:val="en-US"/>
        </w:rPr>
        <w:t xml:space="preserve">Supplementary Document 1. </w:t>
      </w:r>
      <w:r w:rsidR="000C147C" w:rsidRPr="00744423">
        <w:rPr>
          <w:rFonts w:ascii="Arial" w:hAnsi="Arial" w:cs="Arial"/>
          <w:b/>
          <w:sz w:val="24"/>
          <w:szCs w:val="24"/>
          <w:lang w:val="en-US"/>
        </w:rPr>
        <w:t>Recorded variables</w:t>
      </w:r>
      <w:r w:rsidR="001C7AE0" w:rsidRPr="00744423">
        <w:rPr>
          <w:rFonts w:ascii="Arial" w:hAnsi="Arial" w:cs="Arial"/>
          <w:b/>
          <w:sz w:val="24"/>
          <w:szCs w:val="24"/>
          <w:lang w:val="en-US"/>
        </w:rPr>
        <w:t xml:space="preserve"> in the data collection sheet</w:t>
      </w:r>
    </w:p>
    <w:tbl>
      <w:tblPr>
        <w:tblStyle w:val="Tabladecuadrcula1clara-nfasis1"/>
        <w:tblW w:w="8642" w:type="dxa"/>
        <w:tblLook w:val="04A0" w:firstRow="1" w:lastRow="0" w:firstColumn="1" w:lastColumn="0" w:noHBand="0" w:noVBand="1"/>
      </w:tblPr>
      <w:tblGrid>
        <w:gridCol w:w="2831"/>
        <w:gridCol w:w="5811"/>
      </w:tblGrid>
      <w:tr w:rsidR="0009103A" w:rsidRPr="00744423" w14:paraId="2FBC1E30" w14:textId="77777777" w:rsidTr="004031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2E74B5" w:themeFill="accent1" w:themeFillShade="BF"/>
            <w:vAlign w:val="center"/>
          </w:tcPr>
          <w:p w14:paraId="4C423F5C" w14:textId="77777777" w:rsidR="0009103A" w:rsidRPr="00744423" w:rsidRDefault="0009103A" w:rsidP="004031A0">
            <w:pPr>
              <w:tabs>
                <w:tab w:val="center" w:pos="1307"/>
                <w:tab w:val="right" w:pos="2615"/>
              </w:tabs>
              <w:jc w:val="center"/>
              <w:rPr>
                <w:rFonts w:ascii="Arial" w:hAnsi="Arial" w:cs="Arial"/>
                <w:bCs w:val="0"/>
                <w:color w:val="FFFFFF" w:themeColor="background1"/>
                <w:sz w:val="28"/>
                <w:szCs w:val="28"/>
                <w:lang w:val="en-US"/>
              </w:rPr>
            </w:pPr>
            <w:r w:rsidRPr="00744423">
              <w:rPr>
                <w:rFonts w:ascii="Arial" w:hAnsi="Arial" w:cs="Arial"/>
                <w:bCs w:val="0"/>
                <w:color w:val="FFFFFF" w:themeColor="background1"/>
                <w:sz w:val="28"/>
                <w:szCs w:val="28"/>
                <w:lang w:val="en-US"/>
              </w:rPr>
              <w:t>Variables</w:t>
            </w:r>
          </w:p>
        </w:tc>
        <w:tc>
          <w:tcPr>
            <w:tcW w:w="5811" w:type="dxa"/>
            <w:shd w:val="clear" w:color="auto" w:fill="2E74B5" w:themeFill="accent1" w:themeFillShade="BF"/>
            <w:vAlign w:val="center"/>
          </w:tcPr>
          <w:p w14:paraId="24857A93" w14:textId="77777777" w:rsidR="0009103A" w:rsidRPr="00744423" w:rsidRDefault="0009103A" w:rsidP="004031A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28"/>
                <w:szCs w:val="28"/>
                <w:lang w:val="en-US"/>
              </w:rPr>
            </w:pPr>
            <w:r w:rsidRPr="00744423">
              <w:rPr>
                <w:rFonts w:ascii="Arial" w:hAnsi="Arial" w:cs="Arial"/>
                <w:color w:val="FFFFFF" w:themeColor="background1"/>
                <w:sz w:val="28"/>
                <w:szCs w:val="28"/>
                <w:lang w:val="en-US"/>
              </w:rPr>
              <w:t>Categories</w:t>
            </w:r>
          </w:p>
        </w:tc>
      </w:tr>
      <w:tr w:rsidR="004031A0" w:rsidRPr="00744423" w14:paraId="28655347" w14:textId="77777777" w:rsidTr="004031A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2"/>
            <w:shd w:val="clear" w:color="auto" w:fill="DEEAF6" w:themeFill="accent1" w:themeFillTint="33"/>
            <w:vAlign w:val="center"/>
          </w:tcPr>
          <w:p w14:paraId="5EDEE789" w14:textId="77777777" w:rsidR="004031A0" w:rsidRPr="00744423" w:rsidRDefault="004031A0" w:rsidP="004031A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44423">
              <w:rPr>
                <w:rFonts w:ascii="Arial" w:hAnsi="Arial" w:cs="Arial"/>
                <w:bCs w:val="0"/>
                <w:color w:val="000000"/>
                <w:sz w:val="24"/>
                <w:szCs w:val="24"/>
                <w:lang w:val="en-US"/>
              </w:rPr>
              <w:t>General variables</w:t>
            </w:r>
          </w:p>
        </w:tc>
      </w:tr>
      <w:tr w:rsidR="0009103A" w:rsidRPr="00744423" w14:paraId="5E1D7CB1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5238A2D5" w14:textId="77777777" w:rsidR="0009103A" w:rsidRPr="00744423" w:rsidRDefault="0009103A" w:rsidP="004031A0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 w:rsidRPr="00744423"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Record ID</w:t>
            </w:r>
          </w:p>
        </w:tc>
        <w:tc>
          <w:tcPr>
            <w:tcW w:w="5811" w:type="dxa"/>
          </w:tcPr>
          <w:p w14:paraId="61CBAFA0" w14:textId="77777777" w:rsidR="0009103A" w:rsidRPr="00744423" w:rsidRDefault="0009103A" w:rsidP="004031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09103A" w:rsidRPr="00744423" w14:paraId="5339113A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2C457DE6" w14:textId="77777777" w:rsidR="0009103A" w:rsidRPr="00744423" w:rsidRDefault="0009103A" w:rsidP="004031A0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 w:rsidRPr="00744423"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Center</w:t>
            </w:r>
          </w:p>
        </w:tc>
        <w:tc>
          <w:tcPr>
            <w:tcW w:w="5811" w:type="dxa"/>
          </w:tcPr>
          <w:p w14:paraId="00FBB41B" w14:textId="77777777" w:rsidR="0009103A" w:rsidRPr="00744423" w:rsidRDefault="0009103A" w:rsidP="004031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4031A0" w:rsidRPr="00744423" w14:paraId="34202E29" w14:textId="77777777" w:rsidTr="004031A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2"/>
            <w:shd w:val="clear" w:color="auto" w:fill="DEEAF6" w:themeFill="accent1" w:themeFillTint="33"/>
            <w:vAlign w:val="center"/>
          </w:tcPr>
          <w:p w14:paraId="1F7705A4" w14:textId="0C2FEE55" w:rsidR="004031A0" w:rsidRPr="00744423" w:rsidRDefault="00586363" w:rsidP="004031A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 w:val="0"/>
                <w:color w:val="000000"/>
                <w:sz w:val="24"/>
                <w:szCs w:val="24"/>
                <w:lang w:val="en-US"/>
              </w:rPr>
              <w:t>D</w:t>
            </w:r>
            <w:r w:rsidR="004031A0" w:rsidRPr="00744423">
              <w:rPr>
                <w:rFonts w:ascii="Arial" w:hAnsi="Arial" w:cs="Arial"/>
                <w:bCs w:val="0"/>
                <w:color w:val="000000"/>
                <w:sz w:val="24"/>
                <w:szCs w:val="24"/>
                <w:lang w:val="en-US"/>
              </w:rPr>
              <w:t>emographic variables</w:t>
            </w:r>
          </w:p>
        </w:tc>
      </w:tr>
      <w:tr w:rsidR="0009103A" w:rsidRPr="00744423" w14:paraId="74840C1F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5197B39C" w14:textId="77777777" w:rsidR="0009103A" w:rsidRPr="00744423" w:rsidRDefault="0009103A" w:rsidP="004031A0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 w:rsidRPr="00744423"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Sex</w:t>
            </w:r>
          </w:p>
        </w:tc>
        <w:tc>
          <w:tcPr>
            <w:tcW w:w="5811" w:type="dxa"/>
          </w:tcPr>
          <w:p w14:paraId="43D243E9" w14:textId="77777777" w:rsidR="0009103A" w:rsidRPr="00744423" w:rsidRDefault="0009103A" w:rsidP="004031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744423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Male; Female</w:t>
            </w:r>
          </w:p>
        </w:tc>
      </w:tr>
      <w:tr w:rsidR="0009103A" w:rsidRPr="00744423" w14:paraId="25554B54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08D1F03C" w14:textId="57C12C95" w:rsidR="0009103A" w:rsidRPr="00744423" w:rsidRDefault="00586363" w:rsidP="004031A0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Age</w:t>
            </w:r>
          </w:p>
        </w:tc>
        <w:tc>
          <w:tcPr>
            <w:tcW w:w="5811" w:type="dxa"/>
          </w:tcPr>
          <w:p w14:paraId="78F9E1B8" w14:textId="401D9B67" w:rsidR="0009103A" w:rsidRPr="00744423" w:rsidRDefault="0009103A" w:rsidP="004031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09103A" w:rsidRPr="007F3E24" w14:paraId="717D6F0F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5437962E" w14:textId="0E6527A9" w:rsidR="0009103A" w:rsidRPr="00744423" w:rsidRDefault="007F3E24" w:rsidP="007F3E24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Smoker</w:t>
            </w:r>
          </w:p>
        </w:tc>
        <w:tc>
          <w:tcPr>
            <w:tcW w:w="5811" w:type="dxa"/>
          </w:tcPr>
          <w:p w14:paraId="7389332E" w14:textId="7BD9D5A1" w:rsidR="0009103A" w:rsidRPr="00744423" w:rsidRDefault="007F3E24" w:rsidP="004031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Yes, number of cigarettes per day; No; Past</w:t>
            </w:r>
          </w:p>
        </w:tc>
      </w:tr>
      <w:tr w:rsidR="0009103A" w:rsidRPr="00A91B73" w14:paraId="6C9B9985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741A7C52" w14:textId="16DCE91F" w:rsidR="0009103A" w:rsidRPr="00744423" w:rsidRDefault="00A91B73" w:rsidP="004031A0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Alcohol consumption</w:t>
            </w:r>
          </w:p>
        </w:tc>
        <w:tc>
          <w:tcPr>
            <w:tcW w:w="5811" w:type="dxa"/>
          </w:tcPr>
          <w:p w14:paraId="372048F4" w14:textId="7AAEAB28" w:rsidR="0009103A" w:rsidRPr="00744423" w:rsidRDefault="00A91B73" w:rsidP="00FC3B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Yes, </w:t>
            </w:r>
            <w:r w:rsidR="00FC3B9D">
              <w:rPr>
                <w:rFonts w:ascii="Arial" w:hAnsi="Arial" w:cs="Arial"/>
                <w:sz w:val="24"/>
                <w:szCs w:val="24"/>
                <w:lang w:val="en-US"/>
              </w:rPr>
              <w:t xml:space="preserve">weekly dose;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No</w:t>
            </w:r>
          </w:p>
        </w:tc>
      </w:tr>
      <w:tr w:rsidR="0009103A" w:rsidRPr="00E70D9A" w14:paraId="350DA310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285D7E33" w14:textId="2D522604" w:rsidR="0009103A" w:rsidRPr="00744423" w:rsidRDefault="00A91B73" w:rsidP="004031A0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Previous neoplasm</w:t>
            </w:r>
          </w:p>
        </w:tc>
        <w:tc>
          <w:tcPr>
            <w:tcW w:w="5811" w:type="dxa"/>
          </w:tcPr>
          <w:p w14:paraId="25BF402C" w14:textId="582DB620" w:rsidR="0009103A" w:rsidRPr="00744423" w:rsidRDefault="00A91B73" w:rsidP="00A91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Yes; No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 (specify)</w:t>
            </w:r>
          </w:p>
        </w:tc>
      </w:tr>
      <w:tr w:rsidR="004031A0" w:rsidRPr="00744423" w14:paraId="091B7616" w14:textId="77777777" w:rsidTr="004031A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2"/>
            <w:shd w:val="clear" w:color="auto" w:fill="DEEAF6" w:themeFill="accent1" w:themeFillTint="33"/>
            <w:vAlign w:val="center"/>
          </w:tcPr>
          <w:p w14:paraId="673576CD" w14:textId="5713117C" w:rsidR="004031A0" w:rsidRPr="00744423" w:rsidRDefault="00A91B73" w:rsidP="004031A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 w:val="0"/>
                <w:color w:val="000000"/>
                <w:sz w:val="24"/>
                <w:szCs w:val="24"/>
                <w:lang w:val="en-US"/>
              </w:rPr>
              <w:t>Clinical variables</w:t>
            </w:r>
          </w:p>
        </w:tc>
      </w:tr>
      <w:tr w:rsidR="0009103A" w:rsidRPr="00E70D9A" w14:paraId="43590CED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7D8DD4C6" w14:textId="7C997D68" w:rsidR="0009103A" w:rsidRPr="00744423" w:rsidRDefault="0078294E" w:rsidP="004031A0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Main symptom</w:t>
            </w:r>
          </w:p>
        </w:tc>
        <w:tc>
          <w:tcPr>
            <w:tcW w:w="5811" w:type="dxa"/>
          </w:tcPr>
          <w:p w14:paraId="4528A544" w14:textId="4BE5B2E7" w:rsidR="0009103A" w:rsidRPr="00744423" w:rsidRDefault="0009103A" w:rsidP="004031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</w:p>
        </w:tc>
      </w:tr>
      <w:tr w:rsidR="0009103A" w:rsidRPr="00744423" w14:paraId="00286C5C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4A51B72A" w14:textId="03E6A5B8" w:rsidR="0009103A" w:rsidRPr="00744423" w:rsidRDefault="00F97F23" w:rsidP="004031A0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Diagnosis date</w:t>
            </w:r>
            <w:r w:rsidR="00CC7C5E"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 xml:space="preserve"> (month-year)</w:t>
            </w:r>
          </w:p>
        </w:tc>
        <w:tc>
          <w:tcPr>
            <w:tcW w:w="5811" w:type="dxa"/>
          </w:tcPr>
          <w:p w14:paraId="3BECA2A5" w14:textId="77777777" w:rsidR="0009103A" w:rsidRPr="00744423" w:rsidRDefault="0009103A" w:rsidP="004031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09103A" w:rsidRPr="00E70D9A" w14:paraId="09E9BB0B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29D1C5C9" w14:textId="7D28542B" w:rsidR="0009103A" w:rsidRPr="00744423" w:rsidRDefault="00F97F23" w:rsidP="004031A0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 xml:space="preserve">Presence of B symptoms </w:t>
            </w:r>
          </w:p>
        </w:tc>
        <w:tc>
          <w:tcPr>
            <w:tcW w:w="5811" w:type="dxa"/>
          </w:tcPr>
          <w:p w14:paraId="6F9D8AFB" w14:textId="75660BF2" w:rsidR="0009103A" w:rsidRPr="00744423" w:rsidRDefault="0078294E" w:rsidP="004031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Fever; night sweats;</w:t>
            </w:r>
            <w:r w:rsidR="00F97F23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 weight loss</w:t>
            </w:r>
            <w:r w:rsidR="00CC56F0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 &gt;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10% during the last 6 months</w:t>
            </w:r>
            <w:r w:rsidR="00CC56F0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; No</w:t>
            </w:r>
          </w:p>
        </w:tc>
      </w:tr>
      <w:tr w:rsidR="004031A0" w:rsidRPr="00744423" w14:paraId="7381EC24" w14:textId="77777777" w:rsidTr="004031A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2"/>
            <w:shd w:val="clear" w:color="auto" w:fill="DEEAF6" w:themeFill="accent1" w:themeFillTint="33"/>
            <w:vAlign w:val="center"/>
          </w:tcPr>
          <w:p w14:paraId="043EAD10" w14:textId="6C76F7CF" w:rsidR="004031A0" w:rsidRPr="00744423" w:rsidRDefault="00CC56F0" w:rsidP="004031A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 w:val="0"/>
                <w:color w:val="000000"/>
                <w:sz w:val="24"/>
                <w:szCs w:val="24"/>
                <w:lang w:val="en-US"/>
              </w:rPr>
              <w:t>Physical examination</w:t>
            </w:r>
          </w:p>
        </w:tc>
      </w:tr>
      <w:tr w:rsidR="0009103A" w:rsidRPr="00E70D9A" w14:paraId="398D166B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5A4D1D28" w14:textId="450915BA" w:rsidR="0009103A" w:rsidRPr="00744423" w:rsidRDefault="00CC56F0" w:rsidP="004031A0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Adenopathy</w:t>
            </w:r>
          </w:p>
        </w:tc>
        <w:tc>
          <w:tcPr>
            <w:tcW w:w="5811" w:type="dxa"/>
          </w:tcPr>
          <w:p w14:paraId="5B647FF1" w14:textId="72923C0A" w:rsidR="0009103A" w:rsidRPr="00744423" w:rsidRDefault="0078294E" w:rsidP="00CC56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Yes, location; No; Not available</w:t>
            </w:r>
          </w:p>
        </w:tc>
      </w:tr>
      <w:tr w:rsidR="0009103A" w:rsidRPr="00636406" w14:paraId="742C44CE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74A1E6DA" w14:textId="0684038C" w:rsidR="0009103A" w:rsidRPr="00CC56F0" w:rsidRDefault="00CC56F0" w:rsidP="00CC56F0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  <w:lang w:val="en-US"/>
              </w:rPr>
              <w:t>O</w:t>
            </w:r>
            <w:r w:rsidR="00636406">
              <w:rPr>
                <w:rFonts w:ascii="Arial" w:hAnsi="Arial" w:cs="Arial"/>
                <w:b w:val="0"/>
                <w:sz w:val="24"/>
                <w:szCs w:val="24"/>
                <w:lang w:val="en-US"/>
              </w:rPr>
              <w:t>ropharyngeal exploration</w:t>
            </w:r>
          </w:p>
        </w:tc>
        <w:tc>
          <w:tcPr>
            <w:tcW w:w="5811" w:type="dxa"/>
          </w:tcPr>
          <w:p w14:paraId="02222D30" w14:textId="42DE96A5" w:rsidR="0009103A" w:rsidRPr="00744423" w:rsidRDefault="00CC56F0" w:rsidP="004031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Yes</w:t>
            </w:r>
            <w:r w:rsidR="00636406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; No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rmal; Pathological; Not available</w:t>
            </w:r>
          </w:p>
        </w:tc>
      </w:tr>
      <w:tr w:rsidR="0009103A" w:rsidRPr="00744423" w14:paraId="5E296BFE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61587FC8" w14:textId="177BED9F" w:rsidR="0009103A" w:rsidRPr="00636406" w:rsidRDefault="00636406" w:rsidP="004031A0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 w:rsidRPr="00636406">
              <w:rPr>
                <w:rFonts w:ascii="Arial" w:hAnsi="Arial" w:cs="Arial"/>
                <w:b w:val="0"/>
                <w:sz w:val="24"/>
                <w:szCs w:val="24"/>
                <w:lang w:val="en-US"/>
              </w:rPr>
              <w:t>Hepatomegaly</w:t>
            </w:r>
          </w:p>
        </w:tc>
        <w:tc>
          <w:tcPr>
            <w:tcW w:w="5811" w:type="dxa"/>
          </w:tcPr>
          <w:p w14:paraId="1B2B109F" w14:textId="1E4A94AB" w:rsidR="0009103A" w:rsidRPr="00744423" w:rsidRDefault="0009103A" w:rsidP="004031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744423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Yes; No</w:t>
            </w:r>
            <w:r w:rsidR="00636406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available</w:t>
            </w:r>
          </w:p>
        </w:tc>
      </w:tr>
      <w:tr w:rsidR="00636406" w:rsidRPr="00744423" w14:paraId="27547066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79A4C5A3" w14:textId="22A4BE51" w:rsidR="00636406" w:rsidRPr="00636406" w:rsidRDefault="00636406" w:rsidP="004031A0">
            <w:pPr>
              <w:rPr>
                <w:rFonts w:ascii="Arial" w:hAnsi="Arial" w:cs="Arial"/>
                <w:b w:val="0"/>
                <w:sz w:val="24"/>
                <w:szCs w:val="24"/>
                <w:lang w:val="en-US"/>
              </w:rPr>
            </w:pPr>
            <w:r w:rsidRPr="00636406">
              <w:rPr>
                <w:rFonts w:ascii="Arial" w:hAnsi="Arial" w:cs="Arial"/>
                <w:b w:val="0"/>
                <w:sz w:val="24"/>
                <w:szCs w:val="24"/>
                <w:lang w:val="en-US"/>
              </w:rPr>
              <w:t>Splenomegaly</w:t>
            </w:r>
          </w:p>
        </w:tc>
        <w:tc>
          <w:tcPr>
            <w:tcW w:w="5811" w:type="dxa"/>
          </w:tcPr>
          <w:p w14:paraId="413EF547" w14:textId="6C930CFD" w:rsidR="00636406" w:rsidRPr="00744423" w:rsidRDefault="00636406" w:rsidP="004031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Yes, No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available</w:t>
            </w:r>
          </w:p>
        </w:tc>
      </w:tr>
      <w:tr w:rsidR="00636406" w:rsidRPr="00744423" w14:paraId="67F9579A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3AF10EAD" w14:textId="63A29F09" w:rsidR="00636406" w:rsidRPr="00636406" w:rsidRDefault="00636406" w:rsidP="004031A0">
            <w:pPr>
              <w:rPr>
                <w:rFonts w:ascii="Arial" w:hAnsi="Arial" w:cs="Arial"/>
                <w:b w:val="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  <w:lang w:val="en-US"/>
              </w:rPr>
              <w:t>Others</w:t>
            </w:r>
          </w:p>
        </w:tc>
        <w:tc>
          <w:tcPr>
            <w:tcW w:w="5811" w:type="dxa"/>
          </w:tcPr>
          <w:p w14:paraId="4CCCCDA0" w14:textId="77777777" w:rsidR="00636406" w:rsidRDefault="00636406" w:rsidP="004031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</w:p>
        </w:tc>
      </w:tr>
      <w:tr w:rsidR="004031A0" w:rsidRPr="00636406" w14:paraId="6365A87B" w14:textId="77777777" w:rsidTr="004031A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2"/>
            <w:shd w:val="clear" w:color="auto" w:fill="DEEAF6" w:themeFill="accent1" w:themeFillTint="33"/>
            <w:vAlign w:val="center"/>
          </w:tcPr>
          <w:p w14:paraId="7620CD01" w14:textId="1A15CF81" w:rsidR="004031A0" w:rsidRPr="00744423" w:rsidRDefault="00636406" w:rsidP="004031A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 w:val="0"/>
                <w:color w:val="000000"/>
                <w:sz w:val="24"/>
                <w:szCs w:val="24"/>
                <w:lang w:val="en-US"/>
              </w:rPr>
              <w:t>Analytics (closest to the diagnosis)</w:t>
            </w:r>
            <w:r w:rsidR="00A80BA0">
              <w:rPr>
                <w:rFonts w:ascii="Arial" w:hAnsi="Arial" w:cs="Arial"/>
                <w:bCs w:val="0"/>
                <w:color w:val="000000"/>
                <w:sz w:val="24"/>
                <w:szCs w:val="24"/>
                <w:lang w:val="en-US"/>
              </w:rPr>
              <w:t xml:space="preserve">. </w:t>
            </w:r>
            <w:r w:rsidR="002C71CD" w:rsidRPr="002C71CD">
              <w:rPr>
                <w:rFonts w:ascii="Arial" w:hAnsi="Arial" w:cs="Arial"/>
                <w:bCs w:val="0"/>
                <w:color w:val="000000"/>
                <w:sz w:val="20"/>
                <w:szCs w:val="20"/>
                <w:lang w:val="en-US"/>
              </w:rPr>
              <w:t>Printed analytics can be attached</w:t>
            </w:r>
          </w:p>
        </w:tc>
      </w:tr>
      <w:tr w:rsidR="004031A0" w:rsidRPr="00E70D9A" w14:paraId="7DF7F2D8" w14:textId="77777777" w:rsidTr="004031A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2"/>
            <w:vAlign w:val="center"/>
          </w:tcPr>
          <w:p w14:paraId="177BA865" w14:textId="79D231A8" w:rsidR="004031A0" w:rsidRPr="00744423" w:rsidRDefault="005A6972" w:rsidP="004031A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i/>
                <w:color w:val="000000"/>
                <w:sz w:val="24"/>
                <w:szCs w:val="24"/>
                <w:lang w:val="en-US"/>
              </w:rPr>
              <w:t>Parameters</w:t>
            </w:r>
          </w:p>
        </w:tc>
      </w:tr>
      <w:tr w:rsidR="0009103A" w:rsidRPr="00E70D9A" w14:paraId="21536226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2C2C459A" w14:textId="04ACAEFF" w:rsidR="0009103A" w:rsidRPr="00744423" w:rsidRDefault="005A6972" w:rsidP="004031A0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Hemoglobin</w:t>
            </w:r>
          </w:p>
        </w:tc>
        <w:tc>
          <w:tcPr>
            <w:tcW w:w="5811" w:type="dxa"/>
          </w:tcPr>
          <w:p w14:paraId="3976E59C" w14:textId="4A0D8CCA" w:rsidR="0009103A" w:rsidRPr="00744423" w:rsidRDefault="005A6972" w:rsidP="005A69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Value; Units; Normal: yes or no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available</w:t>
            </w:r>
          </w:p>
        </w:tc>
      </w:tr>
      <w:tr w:rsidR="005D4BAA" w:rsidRPr="00E70D9A" w14:paraId="4D8283D0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16E9026E" w14:textId="7F4EC179" w:rsidR="005D4BAA" w:rsidRPr="00744423" w:rsidRDefault="006B56F0" w:rsidP="005D4BAA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Hematocrit</w:t>
            </w:r>
          </w:p>
        </w:tc>
        <w:tc>
          <w:tcPr>
            <w:tcW w:w="5811" w:type="dxa"/>
          </w:tcPr>
          <w:p w14:paraId="040EF966" w14:textId="781979BB" w:rsidR="005D4BAA" w:rsidRPr="00744423" w:rsidRDefault="005D4BAA" w:rsidP="005D4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CD0B0F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Value; Units; Normal: yes or no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available</w:t>
            </w:r>
          </w:p>
        </w:tc>
      </w:tr>
      <w:tr w:rsidR="005D4BAA" w:rsidRPr="005D4BAA" w14:paraId="5A4024BB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2307A086" w14:textId="19801F1E" w:rsidR="005D4BAA" w:rsidRPr="00744423" w:rsidRDefault="006B56F0" w:rsidP="005D4BAA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MCV</w:t>
            </w:r>
          </w:p>
        </w:tc>
        <w:tc>
          <w:tcPr>
            <w:tcW w:w="5811" w:type="dxa"/>
          </w:tcPr>
          <w:p w14:paraId="76A605F9" w14:textId="70B0E55B" w:rsidR="005D4BAA" w:rsidRPr="00744423" w:rsidRDefault="005D4BAA" w:rsidP="005D4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D0B0F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Value; Units; Normal: yes or no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available</w:t>
            </w:r>
          </w:p>
        </w:tc>
      </w:tr>
      <w:tr w:rsidR="005D4BAA" w:rsidRPr="00E70D9A" w14:paraId="653DC436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69CDFCC3" w14:textId="63367154" w:rsidR="005D4BAA" w:rsidRPr="00744423" w:rsidRDefault="006B56F0" w:rsidP="005D4BAA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Platelets</w:t>
            </w:r>
          </w:p>
        </w:tc>
        <w:tc>
          <w:tcPr>
            <w:tcW w:w="5811" w:type="dxa"/>
          </w:tcPr>
          <w:p w14:paraId="1E66B516" w14:textId="523C3617" w:rsidR="005D4BAA" w:rsidRPr="00744423" w:rsidRDefault="005D4BAA" w:rsidP="005D4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D0B0F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Value; Units; Normal: yes or no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available</w:t>
            </w:r>
          </w:p>
        </w:tc>
      </w:tr>
      <w:tr w:rsidR="005D4BAA" w:rsidRPr="005D4BAA" w14:paraId="768F6814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0D9D46CD" w14:textId="2001F648" w:rsidR="005D4BAA" w:rsidRPr="00744423" w:rsidRDefault="006B56F0" w:rsidP="005D4BAA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AST</w:t>
            </w:r>
          </w:p>
        </w:tc>
        <w:tc>
          <w:tcPr>
            <w:tcW w:w="5811" w:type="dxa"/>
          </w:tcPr>
          <w:p w14:paraId="65B1F1A0" w14:textId="2B43E823" w:rsidR="005D4BAA" w:rsidRPr="00744423" w:rsidRDefault="005D4BAA" w:rsidP="005D4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CD0B0F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Value; Units; Normal: yes or no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available</w:t>
            </w:r>
          </w:p>
        </w:tc>
      </w:tr>
      <w:tr w:rsidR="005D4BAA" w:rsidRPr="005D4BAA" w14:paraId="63A4BBA2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7698C91D" w14:textId="111B1CB8" w:rsidR="005D4BAA" w:rsidRPr="00744423" w:rsidRDefault="006B56F0" w:rsidP="005D4BAA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ALT</w:t>
            </w:r>
          </w:p>
        </w:tc>
        <w:tc>
          <w:tcPr>
            <w:tcW w:w="5811" w:type="dxa"/>
          </w:tcPr>
          <w:p w14:paraId="5E68557E" w14:textId="527C3DA7" w:rsidR="005D4BAA" w:rsidRPr="00744423" w:rsidRDefault="005D4BAA" w:rsidP="005D4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CD0B0F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Value; Units; Normal: yes or no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available</w:t>
            </w:r>
          </w:p>
        </w:tc>
      </w:tr>
      <w:tr w:rsidR="005D4BAA" w:rsidRPr="00E70D9A" w14:paraId="298FA69D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41BF0F2B" w14:textId="71B2C53D" w:rsidR="005D4BAA" w:rsidRPr="00744423" w:rsidRDefault="006B56F0" w:rsidP="005D4BAA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ALP</w:t>
            </w:r>
          </w:p>
        </w:tc>
        <w:tc>
          <w:tcPr>
            <w:tcW w:w="5811" w:type="dxa"/>
          </w:tcPr>
          <w:p w14:paraId="59B5ABE0" w14:textId="1A66677B" w:rsidR="005D4BAA" w:rsidRPr="00744423" w:rsidRDefault="005D4BAA" w:rsidP="005D4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CD0B0F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Value; Units; Normal: yes or no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available</w:t>
            </w:r>
          </w:p>
        </w:tc>
      </w:tr>
      <w:tr w:rsidR="005D4BAA" w:rsidRPr="005D4BAA" w14:paraId="2B45A386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06F7A0A4" w14:textId="7245B463" w:rsidR="005D4BAA" w:rsidRPr="00744423" w:rsidRDefault="006B56F0" w:rsidP="005D4BAA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GGT</w:t>
            </w:r>
          </w:p>
        </w:tc>
        <w:tc>
          <w:tcPr>
            <w:tcW w:w="5811" w:type="dxa"/>
          </w:tcPr>
          <w:p w14:paraId="64DA719E" w14:textId="4635BDA6" w:rsidR="005D4BAA" w:rsidRPr="005D4BAA" w:rsidRDefault="005D4BAA" w:rsidP="005D4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CD0B0F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Value; Units; Normal: yes or no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available</w:t>
            </w:r>
          </w:p>
        </w:tc>
      </w:tr>
      <w:tr w:rsidR="005D4BAA" w:rsidRPr="00E70D9A" w14:paraId="356FB228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299F1F74" w14:textId="77262449" w:rsidR="005D4BAA" w:rsidRPr="00744423" w:rsidRDefault="006B56F0" w:rsidP="005D4BAA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Proteins</w:t>
            </w:r>
          </w:p>
        </w:tc>
        <w:tc>
          <w:tcPr>
            <w:tcW w:w="5811" w:type="dxa"/>
          </w:tcPr>
          <w:p w14:paraId="58865B76" w14:textId="5E5FF3AB" w:rsidR="005D4BAA" w:rsidRPr="00744423" w:rsidRDefault="005D4BAA" w:rsidP="005D4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D0B0F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Value; Units; Normal: yes or no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available</w:t>
            </w:r>
          </w:p>
        </w:tc>
      </w:tr>
      <w:tr w:rsidR="005D4BAA" w:rsidRPr="005D4BAA" w14:paraId="224A31B7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19127EC7" w14:textId="0D4AFB22" w:rsidR="005D4BAA" w:rsidRPr="00744423" w:rsidRDefault="006B56F0" w:rsidP="005D4BAA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Urea</w:t>
            </w:r>
          </w:p>
        </w:tc>
        <w:tc>
          <w:tcPr>
            <w:tcW w:w="5811" w:type="dxa"/>
          </w:tcPr>
          <w:p w14:paraId="75964E63" w14:textId="6C03A1D8" w:rsidR="005D4BAA" w:rsidRPr="00744423" w:rsidRDefault="005D4BAA" w:rsidP="005D4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D0B0F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Value; Units; Normal: yes or no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available</w:t>
            </w:r>
          </w:p>
        </w:tc>
      </w:tr>
      <w:tr w:rsidR="005D4BAA" w:rsidRPr="005D4BAA" w14:paraId="41E84956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1361F5CD" w14:textId="0A1FFD74" w:rsidR="005D4BAA" w:rsidRPr="00744423" w:rsidRDefault="00F94584" w:rsidP="005D4BAA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Creatinine</w:t>
            </w:r>
          </w:p>
        </w:tc>
        <w:tc>
          <w:tcPr>
            <w:tcW w:w="5811" w:type="dxa"/>
          </w:tcPr>
          <w:p w14:paraId="301F756B" w14:textId="527A2529" w:rsidR="005D4BAA" w:rsidRPr="00744423" w:rsidRDefault="005D4BAA" w:rsidP="005D4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D0B0F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Value; Units; Normal: yes or no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available</w:t>
            </w:r>
          </w:p>
        </w:tc>
      </w:tr>
      <w:tr w:rsidR="00F94584" w:rsidRPr="005D4BAA" w14:paraId="036D5D7D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50B723F4" w14:textId="4A8C085B" w:rsidR="00F94584" w:rsidRDefault="00F94584" w:rsidP="00F94584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Sodium</w:t>
            </w:r>
          </w:p>
        </w:tc>
        <w:tc>
          <w:tcPr>
            <w:tcW w:w="5811" w:type="dxa"/>
          </w:tcPr>
          <w:p w14:paraId="1CEB2168" w14:textId="4F935318" w:rsidR="00F94584" w:rsidRPr="00CD0B0F" w:rsidRDefault="00F94584" w:rsidP="00F94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D14BA3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Value; Units; Normal: yes or no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available</w:t>
            </w:r>
          </w:p>
        </w:tc>
      </w:tr>
      <w:tr w:rsidR="00F94584" w:rsidRPr="005D4BAA" w14:paraId="77D53CD7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450249BF" w14:textId="79295576" w:rsidR="00F94584" w:rsidRDefault="00F94584" w:rsidP="00F94584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Potassium</w:t>
            </w:r>
          </w:p>
        </w:tc>
        <w:tc>
          <w:tcPr>
            <w:tcW w:w="5811" w:type="dxa"/>
          </w:tcPr>
          <w:p w14:paraId="03D40520" w14:textId="0DFAA91D" w:rsidR="00F94584" w:rsidRPr="00CD0B0F" w:rsidRDefault="00F94584" w:rsidP="00F94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D14BA3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Value; Units; Normal: yes or no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available</w:t>
            </w:r>
          </w:p>
        </w:tc>
      </w:tr>
      <w:tr w:rsidR="00E54096" w:rsidRPr="005D4BAA" w14:paraId="6856E943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2F36EEF0" w14:textId="70F93F72" w:rsidR="00E54096" w:rsidRDefault="00E54096" w:rsidP="00F94584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Epstein Bahr</w:t>
            </w:r>
          </w:p>
        </w:tc>
        <w:tc>
          <w:tcPr>
            <w:tcW w:w="5811" w:type="dxa"/>
          </w:tcPr>
          <w:p w14:paraId="69792A41" w14:textId="2462B75A" w:rsidR="00E54096" w:rsidRPr="00D14BA3" w:rsidRDefault="00E54096" w:rsidP="00F945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ositive; Negative; Undetermined</w:t>
            </w:r>
          </w:p>
        </w:tc>
      </w:tr>
      <w:tr w:rsidR="00E54096" w:rsidRPr="005D4BAA" w14:paraId="2A959AA8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1C4435A7" w14:textId="7A20BCC7" w:rsidR="00E54096" w:rsidRDefault="00E54096" w:rsidP="00E54096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C Hepatitis</w:t>
            </w:r>
          </w:p>
        </w:tc>
        <w:tc>
          <w:tcPr>
            <w:tcW w:w="5811" w:type="dxa"/>
          </w:tcPr>
          <w:p w14:paraId="7FCB0541" w14:textId="41A7E3B9" w:rsidR="00E54096" w:rsidRPr="00D14BA3" w:rsidRDefault="00E54096" w:rsidP="00E540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6124A3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ositive; Negative; Undetermined</w:t>
            </w:r>
          </w:p>
        </w:tc>
      </w:tr>
      <w:tr w:rsidR="00E54096" w:rsidRPr="005D4BAA" w14:paraId="777ECB3A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7C4F379B" w14:textId="133275AA" w:rsidR="00E54096" w:rsidRDefault="009E4902" w:rsidP="00E54096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HIV</w:t>
            </w:r>
          </w:p>
        </w:tc>
        <w:tc>
          <w:tcPr>
            <w:tcW w:w="5811" w:type="dxa"/>
          </w:tcPr>
          <w:p w14:paraId="06153AD6" w14:textId="60D7F91C" w:rsidR="00E54096" w:rsidRPr="00D14BA3" w:rsidRDefault="00E54096" w:rsidP="00E540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6124A3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ositive; Negative; Undetermined</w:t>
            </w:r>
          </w:p>
        </w:tc>
      </w:tr>
      <w:tr w:rsidR="00E54096" w:rsidRPr="005D4BAA" w14:paraId="6A952339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3746CEFE" w14:textId="5EFA7D46" w:rsidR="00E54096" w:rsidRDefault="009E4902" w:rsidP="00E54096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HbsAg +</w:t>
            </w:r>
          </w:p>
        </w:tc>
        <w:tc>
          <w:tcPr>
            <w:tcW w:w="5811" w:type="dxa"/>
          </w:tcPr>
          <w:p w14:paraId="327FC429" w14:textId="587C9D42" w:rsidR="00E54096" w:rsidRPr="00D14BA3" w:rsidRDefault="00E54096" w:rsidP="00E540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6124A3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ositive; Negative; Undetermined</w:t>
            </w:r>
          </w:p>
        </w:tc>
      </w:tr>
      <w:tr w:rsidR="004031A0" w:rsidRPr="00E70D9A" w14:paraId="78E09B41" w14:textId="77777777" w:rsidTr="004031A0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2"/>
            <w:shd w:val="clear" w:color="auto" w:fill="DEEAF6" w:themeFill="accent1" w:themeFillTint="33"/>
            <w:vAlign w:val="center"/>
          </w:tcPr>
          <w:p w14:paraId="07523C51" w14:textId="4BF30FB8" w:rsidR="004031A0" w:rsidRPr="009324C4" w:rsidRDefault="009E4902" w:rsidP="009324C4">
            <w:pPr>
              <w:pStyle w:val="HTMLconformatoprevio"/>
              <w:rPr>
                <w:rFonts w:ascii="Arial" w:hAnsi="Arial" w:cs="Arial"/>
                <w:color w:val="222222"/>
                <w:sz w:val="24"/>
                <w:szCs w:val="24"/>
                <w:lang w:val="en-US"/>
              </w:rPr>
            </w:pPr>
            <w:r w:rsidRPr="009324C4">
              <w:rPr>
                <w:rFonts w:ascii="Arial" w:hAnsi="Arial" w:cs="Arial"/>
                <w:bCs w:val="0"/>
                <w:color w:val="000000"/>
                <w:sz w:val="24"/>
                <w:szCs w:val="24"/>
                <w:lang w:val="en-US"/>
              </w:rPr>
              <w:lastRenderedPageBreak/>
              <w:t>Endos</w:t>
            </w:r>
            <w:r w:rsidR="009324C4" w:rsidRPr="009324C4">
              <w:rPr>
                <w:rFonts w:ascii="Arial" w:hAnsi="Arial" w:cs="Arial"/>
                <w:bCs w:val="0"/>
                <w:color w:val="000000"/>
                <w:sz w:val="24"/>
                <w:szCs w:val="24"/>
                <w:lang w:val="en-US"/>
              </w:rPr>
              <w:t>copic (</w:t>
            </w:r>
            <w:r w:rsidR="009324C4" w:rsidRPr="009324C4">
              <w:rPr>
                <w:rFonts w:ascii="Arial" w:hAnsi="Arial" w:cs="Arial"/>
                <w:color w:val="222222"/>
                <w:sz w:val="24"/>
                <w:szCs w:val="24"/>
                <w:lang w:val="en"/>
              </w:rPr>
              <w:t xml:space="preserve">which </w:t>
            </w:r>
            <w:r w:rsidR="009324C4">
              <w:rPr>
                <w:rFonts w:ascii="Arial" w:hAnsi="Arial" w:cs="Arial"/>
                <w:color w:val="222222"/>
                <w:sz w:val="24"/>
                <w:szCs w:val="24"/>
                <w:lang w:val="en"/>
              </w:rPr>
              <w:t>led to the diagnosis if there was</w:t>
            </w:r>
            <w:r w:rsidR="009324C4" w:rsidRPr="009324C4">
              <w:rPr>
                <w:rFonts w:ascii="Arial" w:hAnsi="Arial" w:cs="Arial"/>
                <w:color w:val="222222"/>
                <w:sz w:val="24"/>
                <w:szCs w:val="24"/>
                <w:lang w:val="en"/>
              </w:rPr>
              <w:t xml:space="preserve"> more than one</w:t>
            </w:r>
            <w:r w:rsidR="009324C4">
              <w:rPr>
                <w:rFonts w:ascii="Arial" w:hAnsi="Arial" w:cs="Arial"/>
                <w:color w:val="222222"/>
                <w:sz w:val="24"/>
                <w:szCs w:val="24"/>
                <w:lang w:val="en"/>
              </w:rPr>
              <w:t>)</w:t>
            </w:r>
          </w:p>
        </w:tc>
      </w:tr>
      <w:tr w:rsidR="0009103A" w:rsidRPr="009324C4" w14:paraId="79D1ED6D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5BB116C8" w14:textId="412C2731" w:rsidR="0009103A" w:rsidRPr="00744423" w:rsidRDefault="009324C4" w:rsidP="004031A0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Lesion type</w:t>
            </w:r>
          </w:p>
        </w:tc>
        <w:tc>
          <w:tcPr>
            <w:tcW w:w="5811" w:type="dxa"/>
          </w:tcPr>
          <w:p w14:paraId="33C3CE66" w14:textId="084D868B" w:rsidR="0009103A" w:rsidRPr="00744423" w:rsidRDefault="009324C4" w:rsidP="00BA0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Erosive; Exophytic; Enlarged gastric folds; Normal gastroscopy</w:t>
            </w:r>
          </w:p>
        </w:tc>
      </w:tr>
      <w:tr w:rsidR="0009103A" w:rsidRPr="00E70D9A" w14:paraId="29DFF0EC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058E6EA7" w14:textId="29CE415B" w:rsidR="0009103A" w:rsidRPr="00744423" w:rsidRDefault="006F5FB7" w:rsidP="004031A0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Location</w:t>
            </w:r>
          </w:p>
        </w:tc>
        <w:tc>
          <w:tcPr>
            <w:tcW w:w="5811" w:type="dxa"/>
          </w:tcPr>
          <w:p w14:paraId="4437C07A" w14:textId="65C1742F" w:rsidR="0009103A" w:rsidRPr="00744423" w:rsidRDefault="00EC5B8F" w:rsidP="004031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Antrum; Body; Diffuse</w:t>
            </w:r>
          </w:p>
        </w:tc>
      </w:tr>
      <w:tr w:rsidR="0009103A" w:rsidRPr="00E70D9A" w14:paraId="6DC16658" w14:textId="77777777" w:rsidTr="00403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0F2A5718" w14:textId="4F269840" w:rsidR="0009103A" w:rsidRPr="00744423" w:rsidRDefault="00A80BA0" w:rsidP="004031A0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Number of biopsies</w:t>
            </w:r>
          </w:p>
        </w:tc>
        <w:tc>
          <w:tcPr>
            <w:tcW w:w="5811" w:type="dxa"/>
          </w:tcPr>
          <w:p w14:paraId="665BE086" w14:textId="6367F9C4" w:rsidR="0009103A" w:rsidRPr="00744423" w:rsidRDefault="00A80BA0" w:rsidP="00A80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Location: antrum or body</w:t>
            </w:r>
          </w:p>
        </w:tc>
      </w:tr>
      <w:tr w:rsidR="00A80BA0" w:rsidRPr="009324C4" w14:paraId="29859358" w14:textId="77777777" w:rsidTr="00A12B35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2"/>
            <w:shd w:val="clear" w:color="auto" w:fill="DEEAF6" w:themeFill="accent1" w:themeFillTint="33"/>
            <w:vAlign w:val="center"/>
          </w:tcPr>
          <w:p w14:paraId="06EC1245" w14:textId="6F496510" w:rsidR="00A80BA0" w:rsidRPr="009324C4" w:rsidRDefault="0078294E" w:rsidP="0078294E">
            <w:pPr>
              <w:pStyle w:val="HTMLconformatoprevio"/>
              <w:rPr>
                <w:rFonts w:ascii="Arial" w:hAnsi="Arial" w:cs="Arial"/>
                <w:color w:val="222222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 w:val="0"/>
                <w:color w:val="000000"/>
                <w:sz w:val="24"/>
                <w:szCs w:val="24"/>
                <w:lang w:val="en-US"/>
              </w:rPr>
              <w:t>Histology</w:t>
            </w:r>
          </w:p>
        </w:tc>
      </w:tr>
      <w:tr w:rsidR="00A80BA0" w:rsidRPr="00744423" w14:paraId="3FA1B712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04726C3E" w14:textId="7BDEA68F" w:rsidR="00A80BA0" w:rsidRPr="00744423" w:rsidRDefault="00EA1871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MALT diagnosis</w:t>
            </w:r>
          </w:p>
        </w:tc>
        <w:tc>
          <w:tcPr>
            <w:tcW w:w="5811" w:type="dxa"/>
          </w:tcPr>
          <w:p w14:paraId="34AF2EC3" w14:textId="4B663381" w:rsidR="00A80BA0" w:rsidRPr="00744423" w:rsidRDefault="00EA1871" w:rsidP="00A1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Low grade; High grade</w:t>
            </w:r>
          </w:p>
        </w:tc>
      </w:tr>
      <w:tr w:rsidR="00EA1871" w:rsidRPr="009324C4" w14:paraId="0329D5CA" w14:textId="77777777" w:rsidTr="00A12B35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2"/>
            <w:shd w:val="clear" w:color="auto" w:fill="DEEAF6" w:themeFill="accent1" w:themeFillTint="33"/>
            <w:vAlign w:val="center"/>
          </w:tcPr>
          <w:p w14:paraId="6471F751" w14:textId="6DB70508" w:rsidR="00EA1871" w:rsidRPr="009324C4" w:rsidRDefault="00C42C19" w:rsidP="0078294E">
            <w:pPr>
              <w:pStyle w:val="HTMLconformatoprevio"/>
              <w:rPr>
                <w:rFonts w:ascii="Arial" w:hAnsi="Arial" w:cs="Arial"/>
                <w:color w:val="222222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 w:val="0"/>
                <w:color w:val="000000"/>
                <w:sz w:val="24"/>
                <w:szCs w:val="24"/>
                <w:lang w:val="en-US"/>
              </w:rPr>
              <w:t>Additional tests</w:t>
            </w:r>
          </w:p>
        </w:tc>
      </w:tr>
      <w:tr w:rsidR="00EA1871" w:rsidRPr="00744423" w14:paraId="21727BD3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76FB676B" w14:textId="4F6694E4" w:rsidR="00EA1871" w:rsidRPr="00744423" w:rsidRDefault="00C42C19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Chest X-ray</w:t>
            </w:r>
          </w:p>
        </w:tc>
        <w:tc>
          <w:tcPr>
            <w:tcW w:w="5811" w:type="dxa"/>
          </w:tcPr>
          <w:p w14:paraId="25BB6731" w14:textId="03C5E7C8" w:rsidR="00EA1871" w:rsidRPr="00744423" w:rsidRDefault="00C42C19" w:rsidP="007829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Normal; Pathological:</w:t>
            </w:r>
            <w:r w:rsidR="008D5F31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 describe</w:t>
            </w:r>
            <w:r w:rsidR="004B66FD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erformed</w:t>
            </w:r>
          </w:p>
        </w:tc>
      </w:tr>
      <w:tr w:rsidR="00EA1871" w:rsidRPr="00744423" w14:paraId="2E6531FE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400509E5" w14:textId="2FBFF0AB" w:rsidR="00EA1871" w:rsidRPr="00744423" w:rsidRDefault="00C42C19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Abdominal ultrasound</w:t>
            </w:r>
          </w:p>
        </w:tc>
        <w:tc>
          <w:tcPr>
            <w:tcW w:w="5811" w:type="dxa"/>
          </w:tcPr>
          <w:p w14:paraId="1C597188" w14:textId="64D83240" w:rsidR="00EA1871" w:rsidRPr="00744423" w:rsidRDefault="004B66FD" w:rsidP="00A1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Normal; Pathological: describe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erformed</w:t>
            </w:r>
          </w:p>
        </w:tc>
      </w:tr>
      <w:tr w:rsidR="00EA1871" w:rsidRPr="00744423" w14:paraId="0AFCD09D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7B3BB0F7" w14:textId="49731CB2" w:rsidR="00EA1871" w:rsidRPr="00744423" w:rsidRDefault="004B66FD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GD transit study</w:t>
            </w:r>
          </w:p>
        </w:tc>
        <w:tc>
          <w:tcPr>
            <w:tcW w:w="5811" w:type="dxa"/>
          </w:tcPr>
          <w:p w14:paraId="3C00EFD0" w14:textId="5FB7D240" w:rsidR="00EA1871" w:rsidRPr="00744423" w:rsidRDefault="004B66FD" w:rsidP="00A1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Normal; Pathological: describe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erformed</w:t>
            </w:r>
          </w:p>
        </w:tc>
      </w:tr>
      <w:tr w:rsidR="004B66FD" w:rsidRPr="00744423" w14:paraId="0C866BEB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2241D993" w14:textId="5881D3FE" w:rsidR="004B66FD" w:rsidRDefault="005F1C49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CT</w:t>
            </w:r>
          </w:p>
        </w:tc>
        <w:tc>
          <w:tcPr>
            <w:tcW w:w="5811" w:type="dxa"/>
          </w:tcPr>
          <w:p w14:paraId="5344ABFA" w14:textId="54551C44" w:rsidR="004B66FD" w:rsidRDefault="005F1C49" w:rsidP="00A1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Normal; Pathological: describe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erformed</w:t>
            </w:r>
          </w:p>
        </w:tc>
      </w:tr>
      <w:tr w:rsidR="004B66FD" w:rsidRPr="00744423" w14:paraId="59BC1EF4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6B6CC7C3" w14:textId="20AC35FC" w:rsidR="004B66FD" w:rsidRDefault="005F1C49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Bone marrow biopsy</w:t>
            </w:r>
          </w:p>
        </w:tc>
        <w:tc>
          <w:tcPr>
            <w:tcW w:w="5811" w:type="dxa"/>
          </w:tcPr>
          <w:p w14:paraId="4738665F" w14:textId="4EF3FEBC" w:rsidR="004B66FD" w:rsidRDefault="005F1C49" w:rsidP="00A1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Normal; Pathological: describe; Not </w:t>
            </w:r>
            <w:r w:rsidR="0078294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erformed</w:t>
            </w:r>
          </w:p>
        </w:tc>
      </w:tr>
      <w:tr w:rsidR="005F1C49" w:rsidRPr="009324C4" w14:paraId="7044424F" w14:textId="77777777" w:rsidTr="00A12B35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2"/>
            <w:shd w:val="clear" w:color="auto" w:fill="DEEAF6" w:themeFill="accent1" w:themeFillTint="33"/>
            <w:vAlign w:val="center"/>
          </w:tcPr>
          <w:p w14:paraId="655B07B9" w14:textId="5370455E" w:rsidR="005F1C49" w:rsidRPr="009324C4" w:rsidRDefault="005F1C49" w:rsidP="005F1C49">
            <w:pPr>
              <w:pStyle w:val="HTMLconformatoprevio"/>
              <w:rPr>
                <w:rFonts w:ascii="Arial" w:hAnsi="Arial" w:cs="Arial"/>
                <w:color w:val="222222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 w:val="0"/>
                <w:color w:val="000000"/>
                <w:sz w:val="24"/>
                <w:szCs w:val="24"/>
                <w:lang w:val="en-US"/>
              </w:rPr>
              <w:t>Staging</w:t>
            </w:r>
          </w:p>
        </w:tc>
      </w:tr>
      <w:tr w:rsidR="005F1C49" w:rsidRPr="00744423" w14:paraId="4F2C93B7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05B0C571" w14:textId="4E00DC78" w:rsidR="005F1C49" w:rsidRPr="00744423" w:rsidRDefault="005F1C49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Ann Arbor-Musshoff</w:t>
            </w:r>
          </w:p>
        </w:tc>
        <w:tc>
          <w:tcPr>
            <w:tcW w:w="5811" w:type="dxa"/>
          </w:tcPr>
          <w:p w14:paraId="69933386" w14:textId="0C8B24B3" w:rsidR="005F1C49" w:rsidRPr="00744423" w:rsidRDefault="005F1C49" w:rsidP="00A1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EI (EI1, EI2); EII; EIII; EIV</w:t>
            </w:r>
          </w:p>
        </w:tc>
      </w:tr>
      <w:tr w:rsidR="00EF7742" w:rsidRPr="009324C4" w14:paraId="14B9F707" w14:textId="77777777" w:rsidTr="00A12B35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2"/>
            <w:shd w:val="clear" w:color="auto" w:fill="DEEAF6" w:themeFill="accent1" w:themeFillTint="33"/>
            <w:vAlign w:val="center"/>
          </w:tcPr>
          <w:p w14:paraId="64045190" w14:textId="34FE7769" w:rsidR="00EF7742" w:rsidRPr="009324C4" w:rsidRDefault="00EF7742" w:rsidP="00A12B35">
            <w:pPr>
              <w:pStyle w:val="HTMLconformatoprevio"/>
              <w:rPr>
                <w:rFonts w:ascii="Arial" w:hAnsi="Arial" w:cs="Arial"/>
                <w:color w:val="222222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 w:val="0"/>
                <w:color w:val="000000"/>
                <w:sz w:val="24"/>
                <w:szCs w:val="24"/>
                <w:lang w:val="en-US"/>
              </w:rPr>
              <w:t>H. pylori infection</w:t>
            </w:r>
          </w:p>
        </w:tc>
      </w:tr>
      <w:tr w:rsidR="00EF7742" w:rsidRPr="00744423" w14:paraId="310E86CB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3D4688BB" w14:textId="748FEE45" w:rsidR="00EF7742" w:rsidRPr="00744423" w:rsidRDefault="00EF7742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Infection</w:t>
            </w:r>
          </w:p>
        </w:tc>
        <w:tc>
          <w:tcPr>
            <w:tcW w:w="5811" w:type="dxa"/>
          </w:tcPr>
          <w:p w14:paraId="55F848D2" w14:textId="45199CBE" w:rsidR="00EF7742" w:rsidRPr="00744423" w:rsidRDefault="00EF7742" w:rsidP="00A1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Yes; No; Not investigated</w:t>
            </w:r>
          </w:p>
        </w:tc>
      </w:tr>
      <w:tr w:rsidR="00EF7742" w:rsidRPr="00744423" w14:paraId="7AED41CA" w14:textId="77777777" w:rsidTr="00A12B3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2"/>
            <w:vAlign w:val="center"/>
          </w:tcPr>
          <w:p w14:paraId="19916C1D" w14:textId="6F8F4564" w:rsidR="00EF7742" w:rsidRPr="00744423" w:rsidRDefault="00EF7742" w:rsidP="00A12B3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i/>
                <w:color w:val="000000"/>
                <w:sz w:val="24"/>
                <w:szCs w:val="24"/>
                <w:lang w:val="en-US"/>
              </w:rPr>
              <w:t>Diagnostic method</w:t>
            </w:r>
          </w:p>
        </w:tc>
      </w:tr>
      <w:tr w:rsidR="00EF7742" w:rsidRPr="00744423" w14:paraId="09CFDAC7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7B01D77E" w14:textId="096B26B4" w:rsidR="00EF7742" w:rsidRPr="00744423" w:rsidRDefault="00C719CE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Histology</w:t>
            </w:r>
          </w:p>
        </w:tc>
        <w:tc>
          <w:tcPr>
            <w:tcW w:w="5811" w:type="dxa"/>
          </w:tcPr>
          <w:p w14:paraId="10B4F962" w14:textId="02F57D68" w:rsidR="00EF7742" w:rsidRPr="00744423" w:rsidRDefault="00C719CE" w:rsidP="00C719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ositive; Negative; Not determined</w:t>
            </w:r>
          </w:p>
        </w:tc>
      </w:tr>
      <w:tr w:rsidR="00C719CE" w:rsidRPr="00744423" w14:paraId="67435B4A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0608C449" w14:textId="77EB3A4A" w:rsidR="00C719CE" w:rsidRPr="00744423" w:rsidRDefault="00C719CE" w:rsidP="00C719CE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RUT</w:t>
            </w:r>
          </w:p>
        </w:tc>
        <w:tc>
          <w:tcPr>
            <w:tcW w:w="5811" w:type="dxa"/>
          </w:tcPr>
          <w:p w14:paraId="195EDCA5" w14:textId="5132D5FD" w:rsidR="00C719CE" w:rsidRPr="00744423" w:rsidRDefault="00C719CE" w:rsidP="00C719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8462E3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ositive; Negative; Not determined</w:t>
            </w:r>
          </w:p>
        </w:tc>
      </w:tr>
      <w:tr w:rsidR="00C719CE" w:rsidRPr="00744423" w14:paraId="01FE67C3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1E120C50" w14:textId="7926FAF7" w:rsidR="00C719CE" w:rsidRPr="00744423" w:rsidRDefault="00C719CE" w:rsidP="00C719CE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UBT</w:t>
            </w:r>
          </w:p>
        </w:tc>
        <w:tc>
          <w:tcPr>
            <w:tcW w:w="5811" w:type="dxa"/>
          </w:tcPr>
          <w:p w14:paraId="356F1827" w14:textId="37C81628" w:rsidR="00C719CE" w:rsidRPr="00744423" w:rsidRDefault="00C719CE" w:rsidP="00C719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8462E3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ositive; Negative; Not determined</w:t>
            </w:r>
          </w:p>
        </w:tc>
      </w:tr>
      <w:tr w:rsidR="00C719CE" w:rsidRPr="00744423" w14:paraId="37AB8E8F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17DF6448" w14:textId="713C0795" w:rsidR="00C719CE" w:rsidRPr="00744423" w:rsidRDefault="00C719CE" w:rsidP="00C719CE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Serology</w:t>
            </w:r>
          </w:p>
        </w:tc>
        <w:tc>
          <w:tcPr>
            <w:tcW w:w="5811" w:type="dxa"/>
          </w:tcPr>
          <w:p w14:paraId="7016D9B9" w14:textId="2ACDF286" w:rsidR="00C719CE" w:rsidRPr="00744423" w:rsidRDefault="00C719CE" w:rsidP="00C719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8462E3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ositive; Negative; Not determined</w:t>
            </w:r>
          </w:p>
        </w:tc>
      </w:tr>
      <w:tr w:rsidR="00C719CE" w:rsidRPr="00744423" w14:paraId="353315F3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4B88E3A2" w14:textId="26FBCEB3" w:rsidR="00C719CE" w:rsidRPr="00744423" w:rsidRDefault="00C719CE" w:rsidP="00C719CE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Culture</w:t>
            </w:r>
          </w:p>
        </w:tc>
        <w:tc>
          <w:tcPr>
            <w:tcW w:w="5811" w:type="dxa"/>
          </w:tcPr>
          <w:p w14:paraId="5D9195F7" w14:textId="0A7B4986" w:rsidR="00C719CE" w:rsidRPr="00744423" w:rsidRDefault="00C719CE" w:rsidP="00C719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8462E3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ositive; Negative; Not determined</w:t>
            </w:r>
          </w:p>
        </w:tc>
      </w:tr>
      <w:tr w:rsidR="00EF7742" w:rsidRPr="00744423" w14:paraId="47FF04FC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35153FF8" w14:textId="78336E8B" w:rsidR="00EF7742" w:rsidRDefault="00C719CE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Fecal test</w:t>
            </w:r>
          </w:p>
        </w:tc>
        <w:tc>
          <w:tcPr>
            <w:tcW w:w="5811" w:type="dxa"/>
          </w:tcPr>
          <w:p w14:paraId="0B43ED9B" w14:textId="1099D2AA" w:rsidR="00EF7742" w:rsidRDefault="00C719CE" w:rsidP="00A1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8462E3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ositive; Negative; Not determined</w:t>
            </w:r>
          </w:p>
        </w:tc>
      </w:tr>
      <w:tr w:rsidR="00C719CE" w:rsidRPr="00744423" w14:paraId="0B44F4D7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00BADD24" w14:textId="6F7193AA" w:rsidR="00C719CE" w:rsidRDefault="00C719CE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PCR</w:t>
            </w:r>
          </w:p>
        </w:tc>
        <w:tc>
          <w:tcPr>
            <w:tcW w:w="5811" w:type="dxa"/>
          </w:tcPr>
          <w:p w14:paraId="1BC26261" w14:textId="0323D472" w:rsidR="00C719CE" w:rsidRDefault="00C719CE" w:rsidP="00A1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8462E3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ositive; Negative; Not determined</w:t>
            </w:r>
          </w:p>
        </w:tc>
      </w:tr>
      <w:tr w:rsidR="00C719CE" w:rsidRPr="009324C4" w14:paraId="60AE87A2" w14:textId="77777777" w:rsidTr="00A12B35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2"/>
            <w:shd w:val="clear" w:color="auto" w:fill="DEEAF6" w:themeFill="accent1" w:themeFillTint="33"/>
            <w:vAlign w:val="center"/>
          </w:tcPr>
          <w:p w14:paraId="6E3ACBEF" w14:textId="057EADEF" w:rsidR="00C719CE" w:rsidRPr="009324C4" w:rsidRDefault="00C719CE" w:rsidP="00A12B35">
            <w:pPr>
              <w:pStyle w:val="HTMLconformatoprevio"/>
              <w:rPr>
                <w:rFonts w:ascii="Arial" w:hAnsi="Arial" w:cs="Arial"/>
                <w:color w:val="222222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 w:val="0"/>
                <w:color w:val="000000"/>
                <w:sz w:val="24"/>
                <w:szCs w:val="24"/>
                <w:lang w:val="en-US"/>
              </w:rPr>
              <w:t>Treatment</w:t>
            </w:r>
          </w:p>
        </w:tc>
      </w:tr>
      <w:tr w:rsidR="00C719CE" w:rsidRPr="00744423" w14:paraId="20C3D6EB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22963CC7" w14:textId="5C0697F7" w:rsidR="00C719CE" w:rsidRPr="00744423" w:rsidRDefault="00804187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H. pylori eradication</w:t>
            </w:r>
          </w:p>
        </w:tc>
        <w:tc>
          <w:tcPr>
            <w:tcW w:w="5811" w:type="dxa"/>
          </w:tcPr>
          <w:p w14:paraId="78A6597C" w14:textId="2E2094BE" w:rsidR="00C719CE" w:rsidRPr="00744423" w:rsidRDefault="00804187" w:rsidP="00A1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Yes; No</w:t>
            </w:r>
          </w:p>
        </w:tc>
      </w:tr>
      <w:tr w:rsidR="00C719CE" w:rsidRPr="00744423" w14:paraId="1664E135" w14:textId="77777777" w:rsidTr="00A12B3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2"/>
            <w:vAlign w:val="center"/>
          </w:tcPr>
          <w:p w14:paraId="1418CC5E" w14:textId="49D0A981" w:rsidR="00C719CE" w:rsidRPr="00744423" w:rsidRDefault="00804187" w:rsidP="00A12B3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i/>
                <w:color w:val="000000"/>
                <w:sz w:val="24"/>
                <w:szCs w:val="24"/>
                <w:lang w:val="en-US"/>
              </w:rPr>
              <w:t>Test performed</w:t>
            </w:r>
          </w:p>
        </w:tc>
      </w:tr>
      <w:tr w:rsidR="00C719CE" w:rsidRPr="00744423" w14:paraId="19D43BC4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3720646E" w14:textId="77777777" w:rsidR="00C719CE" w:rsidRPr="00744423" w:rsidRDefault="00C719CE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Histology</w:t>
            </w:r>
          </w:p>
        </w:tc>
        <w:tc>
          <w:tcPr>
            <w:tcW w:w="5811" w:type="dxa"/>
          </w:tcPr>
          <w:p w14:paraId="70B98FF2" w14:textId="77777777" w:rsidR="00C719CE" w:rsidRPr="00744423" w:rsidRDefault="00C719CE" w:rsidP="00A1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ositive; Negative; Not determined</w:t>
            </w:r>
          </w:p>
        </w:tc>
      </w:tr>
      <w:tr w:rsidR="00C719CE" w:rsidRPr="00744423" w14:paraId="32DD95A6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7E0583A0" w14:textId="77777777" w:rsidR="00C719CE" w:rsidRPr="00744423" w:rsidRDefault="00C719CE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RUT</w:t>
            </w:r>
          </w:p>
        </w:tc>
        <w:tc>
          <w:tcPr>
            <w:tcW w:w="5811" w:type="dxa"/>
          </w:tcPr>
          <w:p w14:paraId="34977E85" w14:textId="77777777" w:rsidR="00C719CE" w:rsidRPr="00744423" w:rsidRDefault="00C719CE" w:rsidP="00A1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 w:rsidRPr="008462E3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ositive; Negative; Not determined</w:t>
            </w:r>
          </w:p>
        </w:tc>
      </w:tr>
      <w:tr w:rsidR="00C719CE" w:rsidRPr="00744423" w14:paraId="405796BC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79C2D944" w14:textId="77777777" w:rsidR="00C719CE" w:rsidRPr="00744423" w:rsidRDefault="00C719CE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UBT</w:t>
            </w:r>
          </w:p>
        </w:tc>
        <w:tc>
          <w:tcPr>
            <w:tcW w:w="5811" w:type="dxa"/>
          </w:tcPr>
          <w:p w14:paraId="43160F59" w14:textId="77777777" w:rsidR="00C719CE" w:rsidRPr="00744423" w:rsidRDefault="00C719CE" w:rsidP="00A1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8462E3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Positive; Negative; Not determined</w:t>
            </w:r>
          </w:p>
        </w:tc>
      </w:tr>
      <w:tr w:rsidR="00C719CE" w:rsidRPr="00744423" w14:paraId="7925C9DF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7B3E761F" w14:textId="6788C2FE" w:rsidR="00C719CE" w:rsidRPr="00744423" w:rsidRDefault="005E094B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Chemotherapy</w:t>
            </w:r>
          </w:p>
        </w:tc>
        <w:tc>
          <w:tcPr>
            <w:tcW w:w="5811" w:type="dxa"/>
          </w:tcPr>
          <w:p w14:paraId="26467C93" w14:textId="540018AD" w:rsidR="00C719CE" w:rsidRPr="00744423" w:rsidRDefault="0078294E" w:rsidP="00A1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Yes, date and type</w:t>
            </w:r>
            <w:r w:rsidR="005E094B">
              <w:rPr>
                <w:rFonts w:ascii="Arial" w:hAnsi="Arial" w:cs="Arial"/>
                <w:sz w:val="24"/>
                <w:szCs w:val="24"/>
                <w:lang w:val="en-US"/>
              </w:rPr>
              <w:t>; No</w:t>
            </w:r>
          </w:p>
        </w:tc>
      </w:tr>
      <w:tr w:rsidR="005E094B" w:rsidRPr="00744423" w14:paraId="71997CBA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5A9B38F8" w14:textId="2852F1EB" w:rsidR="005E094B" w:rsidRDefault="005E094B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Surgery</w:t>
            </w:r>
          </w:p>
        </w:tc>
        <w:tc>
          <w:tcPr>
            <w:tcW w:w="5811" w:type="dxa"/>
          </w:tcPr>
          <w:p w14:paraId="0FE57A82" w14:textId="11179213" w:rsidR="005E094B" w:rsidRDefault="005E094B" w:rsidP="00A1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Yes, date and type; No</w:t>
            </w:r>
          </w:p>
        </w:tc>
      </w:tr>
      <w:tr w:rsidR="005E094B" w:rsidRPr="009324C4" w14:paraId="08865B71" w14:textId="77777777" w:rsidTr="00A12B35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2"/>
            <w:shd w:val="clear" w:color="auto" w:fill="DEEAF6" w:themeFill="accent1" w:themeFillTint="33"/>
            <w:vAlign w:val="center"/>
          </w:tcPr>
          <w:p w14:paraId="7155ED88" w14:textId="74D29DA8" w:rsidR="005E094B" w:rsidRPr="009324C4" w:rsidRDefault="005E094B" w:rsidP="00A12B35">
            <w:pPr>
              <w:pStyle w:val="HTMLconformatoprevio"/>
              <w:rPr>
                <w:rFonts w:ascii="Arial" w:hAnsi="Arial" w:cs="Arial"/>
                <w:color w:val="222222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 w:val="0"/>
                <w:color w:val="000000"/>
                <w:sz w:val="24"/>
                <w:szCs w:val="24"/>
                <w:lang w:val="en-US"/>
              </w:rPr>
              <w:t>Follow up</w:t>
            </w:r>
          </w:p>
        </w:tc>
      </w:tr>
      <w:tr w:rsidR="005E094B" w:rsidRPr="00744423" w14:paraId="016F9631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256EBA38" w14:textId="79D1F108" w:rsidR="005E094B" w:rsidRPr="00744423" w:rsidRDefault="005E094B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Follow up</w:t>
            </w:r>
          </w:p>
        </w:tc>
        <w:tc>
          <w:tcPr>
            <w:tcW w:w="5811" w:type="dxa"/>
          </w:tcPr>
          <w:p w14:paraId="23EACAB7" w14:textId="27D31A0F" w:rsidR="005E094B" w:rsidRPr="00744423" w:rsidRDefault="005E094B" w:rsidP="00A1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Yes, </w:t>
            </w:r>
            <w:r w:rsidR="005B5D12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last visit date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; No</w:t>
            </w:r>
          </w:p>
        </w:tc>
      </w:tr>
      <w:tr w:rsidR="005E094B" w:rsidRPr="00744423" w14:paraId="199ECFD8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0E4DCFA3" w14:textId="1E385F4C" w:rsidR="005E094B" w:rsidRPr="00744423" w:rsidRDefault="005E094B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Disease-free</w:t>
            </w:r>
          </w:p>
        </w:tc>
        <w:tc>
          <w:tcPr>
            <w:tcW w:w="5811" w:type="dxa"/>
          </w:tcPr>
          <w:p w14:paraId="5A235C75" w14:textId="70D4590E" w:rsidR="005E094B" w:rsidRPr="00744423" w:rsidRDefault="005E094B" w:rsidP="005B5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Yes; No, </w:t>
            </w:r>
            <w:r w:rsidR="005B5D12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date of relapse</w:t>
            </w:r>
          </w:p>
        </w:tc>
      </w:tr>
      <w:tr w:rsidR="005E094B" w:rsidRPr="009324C4" w14:paraId="2C5CCB65" w14:textId="77777777" w:rsidTr="00A12B35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2" w:type="dxa"/>
            <w:gridSpan w:val="2"/>
            <w:shd w:val="clear" w:color="auto" w:fill="DEEAF6" w:themeFill="accent1" w:themeFillTint="33"/>
            <w:vAlign w:val="center"/>
          </w:tcPr>
          <w:p w14:paraId="11740E7F" w14:textId="328A14C2" w:rsidR="005E094B" w:rsidRPr="009324C4" w:rsidRDefault="005E094B" w:rsidP="00A12B35">
            <w:pPr>
              <w:pStyle w:val="HTMLconformatoprevio"/>
              <w:rPr>
                <w:rFonts w:ascii="Arial" w:hAnsi="Arial" w:cs="Arial"/>
                <w:color w:val="222222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 w:val="0"/>
                <w:color w:val="000000"/>
                <w:sz w:val="24"/>
                <w:szCs w:val="24"/>
                <w:lang w:val="en-US"/>
              </w:rPr>
              <w:lastRenderedPageBreak/>
              <w:t>Exitus</w:t>
            </w:r>
          </w:p>
        </w:tc>
      </w:tr>
      <w:tr w:rsidR="005E094B" w:rsidRPr="00744423" w14:paraId="4668FAFD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7EF3B070" w14:textId="6167A44E" w:rsidR="005E094B" w:rsidRPr="00744423" w:rsidRDefault="005E094B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Death</w:t>
            </w:r>
          </w:p>
        </w:tc>
        <w:tc>
          <w:tcPr>
            <w:tcW w:w="5811" w:type="dxa"/>
          </w:tcPr>
          <w:p w14:paraId="65C4B537" w14:textId="4A4869DC" w:rsidR="005E094B" w:rsidRPr="00744423" w:rsidRDefault="005E094B" w:rsidP="00CC7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Yes, </w:t>
            </w:r>
            <w:r w:rsidR="00CC7C5E"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month/year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 xml:space="preserve"> of death; No</w:t>
            </w:r>
          </w:p>
        </w:tc>
      </w:tr>
      <w:tr w:rsidR="005E094B" w:rsidRPr="00744423" w14:paraId="0CA2642B" w14:textId="77777777" w:rsidTr="00A12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</w:tcPr>
          <w:p w14:paraId="447186FD" w14:textId="343FA6BC" w:rsidR="005E094B" w:rsidRPr="00744423" w:rsidRDefault="005E094B" w:rsidP="00A12B35">
            <w:pP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 w:val="0"/>
                <w:color w:val="000000"/>
                <w:sz w:val="24"/>
                <w:szCs w:val="24"/>
                <w:lang w:val="en-US"/>
              </w:rPr>
              <w:t>Cause of exitus</w:t>
            </w:r>
          </w:p>
        </w:tc>
        <w:tc>
          <w:tcPr>
            <w:tcW w:w="5811" w:type="dxa"/>
          </w:tcPr>
          <w:p w14:paraId="525471E6" w14:textId="0FA990DC" w:rsidR="005E094B" w:rsidRPr="00744423" w:rsidRDefault="005E094B" w:rsidP="005E09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  <w:t>Lymphoma; Others, specify</w:t>
            </w:r>
          </w:p>
        </w:tc>
      </w:tr>
    </w:tbl>
    <w:p w14:paraId="6D134E73" w14:textId="32FF08B7" w:rsidR="00295ADD" w:rsidRPr="00744423" w:rsidRDefault="00295ADD" w:rsidP="00295ADD">
      <w:pPr>
        <w:pStyle w:val="Prrafodelista"/>
        <w:spacing w:line="360" w:lineRule="auto"/>
        <w:rPr>
          <w:rFonts w:ascii="Arial" w:hAnsi="Arial" w:cs="Arial"/>
          <w:sz w:val="24"/>
          <w:szCs w:val="24"/>
          <w:lang w:val="en-US"/>
        </w:rPr>
      </w:pPr>
    </w:p>
    <w:sectPr w:rsidR="00295ADD" w:rsidRPr="0074442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4B708A9"/>
    <w:multiLevelType w:val="hybridMultilevel"/>
    <w:tmpl w:val="6EE240FC"/>
    <w:lvl w:ilvl="0" w:tplc="9C40F1DE">
      <w:start w:val="10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TA3NzQwNLcwNDNX0lEKTi0uzszPAykwqgUAQWCLRywAAAA="/>
  </w:docVars>
  <w:rsids>
    <w:rsidRoot w:val="00226164"/>
    <w:rsid w:val="00015970"/>
    <w:rsid w:val="00057D13"/>
    <w:rsid w:val="0009103A"/>
    <w:rsid w:val="000C147C"/>
    <w:rsid w:val="00102D45"/>
    <w:rsid w:val="001949FD"/>
    <w:rsid w:val="001C7AE0"/>
    <w:rsid w:val="00226164"/>
    <w:rsid w:val="00295ADD"/>
    <w:rsid w:val="002C71CD"/>
    <w:rsid w:val="003576ED"/>
    <w:rsid w:val="003945AE"/>
    <w:rsid w:val="004031A0"/>
    <w:rsid w:val="00412E30"/>
    <w:rsid w:val="00475F14"/>
    <w:rsid w:val="004B66FD"/>
    <w:rsid w:val="004E2DC6"/>
    <w:rsid w:val="00586363"/>
    <w:rsid w:val="005A6972"/>
    <w:rsid w:val="005B5D12"/>
    <w:rsid w:val="005D4BAA"/>
    <w:rsid w:val="005E094B"/>
    <w:rsid w:val="005F1C49"/>
    <w:rsid w:val="00636406"/>
    <w:rsid w:val="006B56F0"/>
    <w:rsid w:val="006F5FB7"/>
    <w:rsid w:val="00744423"/>
    <w:rsid w:val="0078294E"/>
    <w:rsid w:val="00787968"/>
    <w:rsid w:val="007F3E24"/>
    <w:rsid w:val="00804187"/>
    <w:rsid w:val="008D5F31"/>
    <w:rsid w:val="009324C4"/>
    <w:rsid w:val="009B5C0F"/>
    <w:rsid w:val="009E4902"/>
    <w:rsid w:val="00A80BA0"/>
    <w:rsid w:val="00A91B73"/>
    <w:rsid w:val="00B858AE"/>
    <w:rsid w:val="00BA023A"/>
    <w:rsid w:val="00C42C19"/>
    <w:rsid w:val="00C719CE"/>
    <w:rsid w:val="00CC56F0"/>
    <w:rsid w:val="00CC7C5E"/>
    <w:rsid w:val="00E54096"/>
    <w:rsid w:val="00E70D9A"/>
    <w:rsid w:val="00EA1871"/>
    <w:rsid w:val="00EC5B8F"/>
    <w:rsid w:val="00EF7742"/>
    <w:rsid w:val="00F7516E"/>
    <w:rsid w:val="00F92E81"/>
    <w:rsid w:val="00F94584"/>
    <w:rsid w:val="00F97F23"/>
    <w:rsid w:val="00FC3B9D"/>
    <w:rsid w:val="00FC7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9612"/>
  <w15:chartTrackingRefBased/>
  <w15:docId w15:val="{EC2D5C0A-024B-4BD4-8EBC-AD209D5E6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a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2261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decuadrcula5oscura-nfasis1">
    <w:name w:val="Grid Table 5 Dark Accent 1"/>
    <w:basedOn w:val="Tablanormal"/>
    <w:uiPriority w:val="50"/>
    <w:rsid w:val="0009103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Tabladelista3-nfasis1">
    <w:name w:val="List Table 3 Accent 1"/>
    <w:basedOn w:val="Tablanormal"/>
    <w:uiPriority w:val="48"/>
    <w:rsid w:val="0009103A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Tabladelista4-nfasis1">
    <w:name w:val="List Table 4 Accent 1"/>
    <w:basedOn w:val="Tablanormal"/>
    <w:uiPriority w:val="49"/>
    <w:rsid w:val="0009103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cuadrcula1clara-nfasis1">
    <w:name w:val="Grid Table 1 Light Accent 1"/>
    <w:basedOn w:val="Tablanormal"/>
    <w:uiPriority w:val="46"/>
    <w:rsid w:val="0009103A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4031A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031A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031A0"/>
    <w:rPr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031A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031A0"/>
    <w:rPr>
      <w:b/>
      <w:bCs/>
      <w:sz w:val="20"/>
      <w:szCs w:val="20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031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031A0"/>
    <w:rPr>
      <w:rFonts w:ascii="Segoe UI" w:hAnsi="Segoe UI" w:cs="Segoe UI"/>
      <w:sz w:val="18"/>
      <w:szCs w:val="18"/>
      <w:lang w:val="es-ES"/>
    </w:rPr>
  </w:style>
  <w:style w:type="paragraph" w:styleId="Prrafodelista">
    <w:name w:val="List Paragraph"/>
    <w:basedOn w:val="Normal"/>
    <w:uiPriority w:val="34"/>
    <w:qFormat/>
    <w:rsid w:val="00295ADD"/>
    <w:pPr>
      <w:ind w:left="720"/>
      <w:contextualSpacing/>
    </w:pPr>
  </w:style>
  <w:style w:type="paragraph" w:styleId="HTMLconformatoprevio">
    <w:name w:val="HTML Preformatted"/>
    <w:basedOn w:val="Normal"/>
    <w:link w:val="HTMLconformatoprevioCar"/>
    <w:uiPriority w:val="99"/>
    <w:unhideWhenUsed/>
    <w:rsid w:val="009324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9324C4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1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6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6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3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7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68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420742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028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3469835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023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5621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2224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8949639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88471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13557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44884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05199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69388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5975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90971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7762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71616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929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632526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59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7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7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4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3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6D9C9F-777F-4F98-A61E-9DEC9BD72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480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nasi Puig del Castillo</dc:creator>
  <cp:keywords/>
  <dc:description/>
  <cp:lastModifiedBy>Ignasi Puig del Castillo</cp:lastModifiedBy>
  <cp:revision>4</cp:revision>
  <dcterms:created xsi:type="dcterms:W3CDTF">2018-09-19T16:42:00Z</dcterms:created>
  <dcterms:modified xsi:type="dcterms:W3CDTF">2018-12-07T19:26:00Z</dcterms:modified>
</cp:coreProperties>
</file>